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6091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1E3295">
      <w:pPr>
        <w:rPr>
          <w:sz w:val="28"/>
          <w:szCs w:val="28"/>
        </w:rPr>
      </w:pPr>
      <w:r>
        <w:t>The gifts prey</w:t>
      </w:r>
      <w:r w:rsidR="00860914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E3295">
      <w:pPr>
        <w:rPr>
          <w:sz w:val="28"/>
          <w:szCs w:val="28"/>
        </w:rPr>
      </w:pPr>
      <w:r>
        <w:t xml:space="preserve">The goal of thid game is to collect gifts and score points. </w:t>
      </w:r>
      <w:r w:rsidR="00860914"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1E3295" w:rsidRDefault="001E3295">
      <w:r>
        <w:t>Its christmas, and a boy wants a more challenging wayto get gifts that’s why he designs a</w:t>
      </w:r>
    </w:p>
    <w:p w:rsidR="007B4A91" w:rsidRDefault="001E3295">
      <w:pPr>
        <w:rPr>
          <w:sz w:val="28"/>
          <w:szCs w:val="28"/>
        </w:rPr>
      </w:pPr>
      <w:r>
        <w:t xml:space="preserve">Game where he has to hit the gifts hanging in the sky with an object to score points.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6091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6091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stone is used to hit the gif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keep the gifts hanging in the sk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f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E32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player to score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6091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86091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6091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6091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1E3295" w:rsidRDefault="00860914">
      <w:r>
        <w:pict>
          <v:rect id="_x0000_i1034" style="width:0;height:1.5pt" o:hralign="center" o:hrstd="t" o:hr="t" fillcolor="#a0a0a0" stroked="f"/>
        </w:pict>
      </w:r>
    </w:p>
    <w:p w:rsidR="001E3295" w:rsidRDefault="001E3295">
      <w:r>
        <w:t>The gifts will be at different heights which will make it difficult for the player to target it.</w:t>
      </w:r>
    </w:p>
    <w:p w:rsidR="001E3295" w:rsidRDefault="001E3295">
      <w:r>
        <w:lastRenderedPageBreak/>
        <w:t>And the harder to hit the gift ,the more points you will score.</w:t>
      </w:r>
    </w:p>
    <w:p w:rsidR="001E3295" w:rsidRDefault="001E3295"/>
    <w:p w:rsidR="007B4A91" w:rsidRDefault="0086091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609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3295"/>
    <w:rsid w:val="00556965"/>
    <w:rsid w:val="007B4A91"/>
    <w:rsid w:val="008609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0914"/>
  </w:style>
  <w:style w:type="paragraph" w:styleId="Heading1">
    <w:name w:val="heading 1"/>
    <w:basedOn w:val="Normal"/>
    <w:next w:val="Normal"/>
    <w:uiPriority w:val="9"/>
    <w:qFormat/>
    <w:rsid w:val="0086091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6091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6091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6091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6091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6091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6091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6091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6091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6091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3-18T05:03:00Z</dcterms:created>
  <dcterms:modified xsi:type="dcterms:W3CDTF">2021-09-03T11:31:00Z</dcterms:modified>
</cp:coreProperties>
</file>